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27 05:14:25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2.4</w:t>
      </w:r>
      <w:r>
        <w:br/>
      </w:r>
      <w:r>
        <w:rPr>
          <w:rStyle w:val="VerbatimChar"/>
        </w:rPr>
        <w:t xml:space="preserve">Connecting to s3.eu-central-1.amazonaws.com (s3.eu-central-1.amazonaws.com)|52.219.72.4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23.4MB/s    in 51s     </w:t>
      </w:r>
      <w:r>
        <w:br/>
      </w:r>
      <w:r>
        <w:br/>
      </w:r>
      <w:r>
        <w:rPr>
          <w:rStyle w:val="VerbatimChar"/>
        </w:rPr>
        <w:t xml:space="preserve">2019-10-27 05:15:17 (22.8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4 layers VGG16 model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 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64, activation='relu')(x)</w:t>
      </w:r>
      <w:r>
        <w:br/>
      </w:r>
      <w:r>
        <w:rPr>
          <w:rStyle w:val="VerbatimChar"/>
        </w:rPr>
        <w:t xml:space="preserve">x = tf.keras.layers.Dropout(0.33)(x)</w:t>
      </w:r>
      <w:r>
        <w:br/>
      </w:r>
      <w:r>
        <w:rPr>
          <w:rStyle w:val="VerbatimChar"/>
        </w:rPr>
        <w:t xml:space="preserve">x = tf.keras.layers.BatchNormalizatio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4086 - acc: 0.8316Epoch 1/100</w:t>
      </w:r>
      <w:r>
        <w:br/>
      </w:r>
      <w:r>
        <w:rPr>
          <w:rStyle w:val="VerbatimChar"/>
        </w:rPr>
        <w:t xml:space="preserve">  1/163 [..............................] - ETA: 4:26 - loss: 0.3991 - acc: 0.812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92s 563ms/step - loss: 0.4070 - acc: 0.8322 - val_loss: 0.3991 - val_acc: 0.812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2507 - acc: 0.9271Epoch 1/100</w:t>
      </w:r>
      <w:r>
        <w:br/>
      </w:r>
      <w:r>
        <w:rPr>
          <w:rStyle w:val="VerbatimChar"/>
        </w:rPr>
        <w:t xml:space="preserve">  1/163 [..............................] - ETA: 54s - loss: 0.3287 - acc: 0.8125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85s 524ms/step - loss: 0.2505 - acc: 0.9271 - val_loss: 0.3287 - val_acc: 0.8125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2063 - acc: 0.9373Epoch 1/100</w:t>
      </w:r>
      <w:r>
        <w:br/>
      </w:r>
      <w:r>
        <w:rPr>
          <w:rStyle w:val="VerbatimChar"/>
        </w:rPr>
        <w:t xml:space="preserve">  1/163 [..............................] - ETA: 56s - loss: 0.2651 - acc: 0.875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7s 532ms/step - loss: 0.2058 - acc: 0.9375 - val_loss: 0.2651 - val_acc: 0.875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740 - acc: 0.9460Epoch 1/100</w:t>
      </w:r>
      <w:r>
        <w:br/>
      </w:r>
      <w:r>
        <w:rPr>
          <w:rStyle w:val="VerbatimChar"/>
        </w:rPr>
        <w:t xml:space="preserve">  1/163 [..............................] - ETA: 57s - loss: 0.3186 - acc: 0.8125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7s 534ms/step - loss: 0.1734 - acc: 0.9463 - val_loss: 0.3186 - val_acc: 0.8125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643 - acc: 0.9431Epoch 1/100</w:t>
      </w:r>
      <w:r>
        <w:br/>
      </w:r>
      <w:r>
        <w:rPr>
          <w:rStyle w:val="VerbatimChar"/>
        </w:rPr>
        <w:t xml:space="preserve">  1/163 [..............................] - ETA: 56s - loss: 0.3525 - acc: 0.8125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7s 536ms/step - loss: 0.1642 - acc: 0.9429 - val_loss: 0.3525 - val_acc: 0.8125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421 - acc: 0.9498Epoch 1/100</w:t>
      </w:r>
      <w:r>
        <w:br/>
      </w:r>
      <w:r>
        <w:rPr>
          <w:rStyle w:val="VerbatimChar"/>
        </w:rPr>
        <w:t xml:space="preserve">  1/163 [..............................] - ETA: 57s - loss: 0.3826 - acc: 0.8125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8s 538ms/step - loss: 0.1426 - acc: 0.9496 - val_loss: 0.3826 - val_acc: 0.8125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485 - acc: 0.9504Epoch 1/100</w:t>
      </w:r>
      <w:r>
        <w:br/>
      </w:r>
      <w:r>
        <w:rPr>
          <w:rStyle w:val="VerbatimChar"/>
        </w:rPr>
        <w:t xml:space="preserve">  1/163 [..............................] - ETA: 57s - loss: 0.3499 - acc: 0.8125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7s 536ms/step - loss: 0.1478 - acc: 0.9507 - val_loss: 0.3499 - val_acc: 0.8125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403 - acc: 0.9510Epoch 1/100</w:t>
      </w:r>
      <w:r>
        <w:br/>
      </w:r>
      <w:r>
        <w:rPr>
          <w:rStyle w:val="VerbatimChar"/>
        </w:rPr>
        <w:t xml:space="preserve">  1/163 [..............................] - ETA: 57s - loss: 0.3228 - acc: 0.8750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8s 539ms/step - loss: 0.1412 - acc: 0.9507 - val_loss: 0.3228 - val_acc: 0.8750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461 - acc: 0.9473Epoch 1/100</w:t>
      </w:r>
      <w:r>
        <w:br/>
      </w:r>
      <w:r>
        <w:rPr>
          <w:rStyle w:val="VerbatimChar"/>
        </w:rPr>
        <w:t xml:space="preserve">  1/163 [..............................] - ETA: 56s - loss: 0.2416 - acc: 0.812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8s 537ms/step - loss: 0.1460 - acc: 0.9473 - val_loss: 0.2416 - val_acc: 0.812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290 - acc: 0.9527Epoch 1/100</w:t>
      </w:r>
      <w:r>
        <w:br/>
      </w:r>
      <w:r>
        <w:rPr>
          <w:rStyle w:val="VerbatimChar"/>
        </w:rPr>
        <w:t xml:space="preserve">  1/163 [..............................] - ETA: 57s - loss: 0.2749 - acc: 0.875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8s 539ms/step - loss: 0.1288 - acc: 0.9528 - val_loss: 0.2749 - val_acc: 0.875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317 - acc: 0.9549Epoch 1/100</w:t>
      </w:r>
      <w:r>
        <w:br/>
      </w:r>
      <w:r>
        <w:rPr>
          <w:rStyle w:val="VerbatimChar"/>
        </w:rPr>
        <w:t xml:space="preserve">  1/163 [..............................] - ETA: 56s - loss: 0.4315 - acc: 0.750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9s 547ms/step - loss: 0.1318 - acc: 0.9548 - val_loss: 0.4315 - val_acc: 0.750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192 - acc: 0.9581Epoch 1/100</w:t>
      </w:r>
      <w:r>
        <w:br/>
      </w:r>
      <w:r>
        <w:rPr>
          <w:rStyle w:val="VerbatimChar"/>
        </w:rPr>
        <w:t xml:space="preserve">  1/163 [..............................] - ETA: 59s - loss: 0.3953 - acc: 0.8125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9s 547ms/step - loss: 0.1189 - acc: 0.9582 - val_loss: 0.3953 - val_acc: 0.8125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210 - acc: 0.9576Epoch 1/100</w:t>
      </w:r>
      <w:r>
        <w:br/>
      </w:r>
      <w:r>
        <w:rPr>
          <w:rStyle w:val="VerbatimChar"/>
        </w:rPr>
        <w:t xml:space="preserve">  1/163 [..............................] - ETA: 55s - loss: 0.2080 - acc: 0.875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9s 545ms/step - loss: 0.1209 - acc: 0.9576 - val_loss: 0.2080 - val_acc: 0.875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239 - acc: 0.9545Epoch 1/100</w:t>
      </w:r>
      <w:r>
        <w:br/>
      </w:r>
      <w:r>
        <w:rPr>
          <w:rStyle w:val="VerbatimChar"/>
        </w:rPr>
        <w:t xml:space="preserve">  1/163 [..............................] - ETA: 56s - loss: 0.2700 - acc: 0.875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8s 539ms/step - loss: 0.1240 - acc: 0.9546 - val_loss: 0.2700 - val_acc: 0.875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191 - acc: 0.9587Epoch 1/100</w:t>
      </w:r>
      <w:r>
        <w:br/>
      </w:r>
      <w:r>
        <w:rPr>
          <w:rStyle w:val="VerbatimChar"/>
        </w:rPr>
        <w:t xml:space="preserve">  1/163 [..............................] - ETA: 56s - loss: 0.4464 - acc: 0.7500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8s 538ms/step - loss: 0.1192 - acc: 0.9586 - val_loss: 0.4464 - val_acc: 0.7500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164 - acc: 0.9591Epoch 1/100</w:t>
      </w:r>
      <w:r>
        <w:br/>
      </w:r>
      <w:r>
        <w:rPr>
          <w:rStyle w:val="VerbatimChar"/>
        </w:rPr>
        <w:t xml:space="preserve">  1/163 [..............................] - ETA: 53s - loss: 0.3760 - acc: 0.8125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5s 524ms/step - loss: 0.1174 - acc: 0.9588 - val_loss: 0.3760 - val_acc: 0.8125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126 - acc: 0.9610Epoch 1/100</w:t>
      </w:r>
      <w:r>
        <w:br/>
      </w:r>
      <w:r>
        <w:rPr>
          <w:rStyle w:val="VerbatimChar"/>
        </w:rPr>
        <w:t xml:space="preserve">  1/163 [..............................] - ETA: 54s - loss: 0.3419 - acc: 0.875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6s 528ms/step - loss: 0.1133 - acc: 0.9605 - val_loss: 0.3419 - val_acc: 0.875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161 - acc: 0.9585Epoch 1/100</w:t>
      </w:r>
      <w:r>
        <w:br/>
      </w:r>
      <w:r>
        <w:rPr>
          <w:rStyle w:val="VerbatimChar"/>
        </w:rPr>
        <w:t xml:space="preserve">  1/163 [..............................] - ETA: 55s - loss: 0.3383 - acc: 0.8750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8s 537ms/step - loss: 0.1158 - acc: 0.9588 - val_loss: 0.3383 - val_acc: 0.8750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165 - acc: 0.9595Epoch 1/100</w:t>
      </w:r>
      <w:r>
        <w:br/>
      </w:r>
      <w:r>
        <w:rPr>
          <w:rStyle w:val="VerbatimChar"/>
        </w:rPr>
        <w:t xml:space="preserve">  1/163 [..............................] - ETA: 54s - loss: 0.2217 - acc: 0.875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6s 530ms/step - loss: 0.1163 - acc: 0.9595 - val_loss: 0.2217 - val_acc: 0.875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012 - acc: 0.9633Epoch 1/100</w:t>
      </w:r>
      <w:r>
        <w:br/>
      </w:r>
      <w:r>
        <w:rPr>
          <w:rStyle w:val="VerbatimChar"/>
        </w:rPr>
        <w:t xml:space="preserve">  1/163 [..............................] - ETA: 54s - loss: 0.2163 - acc: 0.875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6s 525ms/step - loss: 0.1023 - acc: 0.9630 - val_loss: 0.2163 - val_acc: 0.875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058 - acc: 0.9603Epoch 1/100</w:t>
      </w:r>
      <w:r>
        <w:br/>
      </w:r>
      <w:r>
        <w:rPr>
          <w:rStyle w:val="VerbatimChar"/>
        </w:rPr>
        <w:t xml:space="preserve">  1/163 [..............................] - ETA: 55s - loss: 0.1534 - acc: 0.9375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6s 525ms/step - loss: 0.1061 - acc: 0.9599 - val_loss: 0.1534 - val_acc: 0.9375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041 - acc: 0.9628Epoch 1/100</w:t>
      </w:r>
      <w:r>
        <w:br/>
      </w:r>
      <w:r>
        <w:rPr>
          <w:rStyle w:val="VerbatimChar"/>
        </w:rPr>
        <w:t xml:space="preserve">  1/163 [..............................] - ETA: 55s - loss: 0.1989 - acc: 0.875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8s 537ms/step - loss: 0.1038 - acc: 0.9628 - val_loss: 0.1989 - val_acc: 0.875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014 - acc: 0.9633Epoch 1/100</w:t>
      </w:r>
      <w:r>
        <w:br/>
      </w:r>
      <w:r>
        <w:rPr>
          <w:rStyle w:val="VerbatimChar"/>
        </w:rPr>
        <w:t xml:space="preserve">  1/163 [..............................] - ETA: 57s - loss: 0.1429 - acc: 0.9375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88s 542ms/step - loss: 0.1013 - acc: 0.9632 - val_loss: 0.1429 - val_acc: 0.9375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144 - acc: 0.9608Epoch 1/100</w:t>
      </w:r>
      <w:r>
        <w:br/>
      </w:r>
      <w:r>
        <w:rPr>
          <w:rStyle w:val="VerbatimChar"/>
        </w:rPr>
        <w:t xml:space="preserve">  1/163 [..............................] - ETA: 56s - loss: 0.2555 - acc: 0.8750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88s 541ms/step - loss: 0.1139 - acc: 0.9611 - val_loss: 0.2555 - val_acc: 0.8750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1158 - acc: 0.9587Epoch 1/100</w:t>
      </w:r>
      <w:r>
        <w:br/>
      </w:r>
      <w:r>
        <w:rPr>
          <w:rStyle w:val="VerbatimChar"/>
        </w:rPr>
        <w:t xml:space="preserve">  1/163 [..............................] - ETA: 53s - loss: 0.3426 - acc: 0.8125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87s 536ms/step - loss: 0.1154 - acc: 0.9588 - val_loss: 0.3426 - val_acc: 0.8125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019 - acc: 0.9657Epoch 1/100</w:t>
      </w:r>
      <w:r>
        <w:br/>
      </w:r>
      <w:r>
        <w:rPr>
          <w:rStyle w:val="VerbatimChar"/>
        </w:rPr>
        <w:t xml:space="preserve">  1/163 [..............................] - ETA: 57s - loss: 0.2778 - acc: 0.875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89s 543ms/step - loss: 0.1030 - acc: 0.9657 - val_loss: 0.2778 - val_acc: 0.875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1105 - acc: 0.9605Epoch 1/100</w:t>
      </w:r>
      <w:r>
        <w:br/>
      </w:r>
      <w:r>
        <w:rPr>
          <w:rStyle w:val="VerbatimChar"/>
        </w:rPr>
        <w:t xml:space="preserve">  1/163 [..............................] - ETA: 56s - loss: 0.3853 - acc: 0.875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88s 540ms/step - loss: 0.1099 - acc: 0.9607 - val_loss: 0.3853 - val_acc: 0.875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103 - acc: 0.9610Epoch 1/100</w:t>
      </w:r>
      <w:r>
        <w:br/>
      </w:r>
      <w:r>
        <w:rPr>
          <w:rStyle w:val="VerbatimChar"/>
        </w:rPr>
        <w:t xml:space="preserve">  1/163 [..............................] - ETA: 53s - loss: 0.1571 - acc: 0.8750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87s 533ms/step - loss: 0.1098 - acc: 0.9613 - val_loss: 0.1571 - val_acc: 0.8750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073 - acc: 0.9653Epoch 1/100</w:t>
      </w:r>
      <w:r>
        <w:br/>
      </w:r>
      <w:r>
        <w:rPr>
          <w:rStyle w:val="VerbatimChar"/>
        </w:rPr>
        <w:t xml:space="preserve">  1/163 [..............................] - ETA: 57s - loss: 0.2325 - acc: 0.875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87s 531ms/step - loss: 0.1070 - acc: 0.9655 - val_loss: 0.2325 - val_acc: 0.875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0944 - acc: 0.9670Epoch 1/100</w:t>
      </w:r>
      <w:r>
        <w:br/>
      </w:r>
      <w:r>
        <w:rPr>
          <w:rStyle w:val="VerbatimChar"/>
        </w:rPr>
        <w:t xml:space="preserve">  1/163 [..............................] - ETA: 55s - loss: 0.1494 - acc: 0.9375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87s 531ms/step - loss: 0.0947 - acc: 0.9666 - val_loss: 0.1494 - val_acc: 0.9375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0893 - acc: 0.9678Epoch 1/100</w:t>
      </w:r>
      <w:r>
        <w:br/>
      </w:r>
      <w:r>
        <w:rPr>
          <w:rStyle w:val="VerbatimChar"/>
        </w:rPr>
        <w:t xml:space="preserve">  1/163 [..............................] - ETA: 56s - loss: 0.1171 - acc: 0.9375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8s 541ms/step - loss: 0.0893 - acc: 0.9678 - val_loss: 0.1171 - val_acc: 0.9375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974 - acc: 0.9632Epoch 1/100</w:t>
      </w:r>
      <w:r>
        <w:br/>
      </w:r>
      <w:r>
        <w:rPr>
          <w:rStyle w:val="VerbatimChar"/>
        </w:rPr>
        <w:t xml:space="preserve">  1/163 [..............................] - ETA: 58s - loss: 0.1659 - acc: 0.875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7s 533ms/step - loss: 0.0970 - acc: 0.9634 - val_loss: 0.1659 - val_acc: 0.875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941 - acc: 0.9668Epoch 1/100</w:t>
      </w:r>
      <w:r>
        <w:br/>
      </w:r>
      <w:r>
        <w:rPr>
          <w:rStyle w:val="VerbatimChar"/>
        </w:rPr>
        <w:t xml:space="preserve">  1/163 [..............................] - ETA: 57s - loss: 0.1246 - acc: 1.0000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7s 534ms/step - loss: 0.0942 - acc: 0.9668 - val_loss: 0.1246 - val_acc: 1.0000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914 - acc: 0.9676Epoch 1/100</w:t>
      </w:r>
      <w:r>
        <w:br/>
      </w:r>
      <w:r>
        <w:rPr>
          <w:rStyle w:val="VerbatimChar"/>
        </w:rPr>
        <w:t xml:space="preserve">  1/163 [..............................] - ETA: 55s - loss: 0.3142 - acc: 0.875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7s 533ms/step - loss: 0.0911 - acc: 0.9678 - val_loss: 0.3142 - val_acc: 0.875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960 - acc: 0.9653Epoch 1/100</w:t>
      </w:r>
      <w:r>
        <w:br/>
      </w:r>
      <w:r>
        <w:rPr>
          <w:rStyle w:val="VerbatimChar"/>
        </w:rPr>
        <w:t xml:space="preserve">  1/163 [..............................] - ETA: 55s - loss: 0.1748 - acc: 0.875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86s 526ms/step - loss: 0.0964 - acc: 0.9651 - val_loss: 0.1748 - val_acc: 0.875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1011 - acc: 0.9643Epoch 1/100</w:t>
      </w:r>
      <w:r>
        <w:br/>
      </w:r>
      <w:r>
        <w:rPr>
          <w:rStyle w:val="VerbatimChar"/>
        </w:rPr>
        <w:t xml:space="preserve">  1/163 [..............................] - ETA: 55s - loss: 0.2288 - acc: 0.8125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87s 536ms/step - loss: 0.1021 - acc: 0.9641 - val_loss: 0.2288 - val_acc: 0.8125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920 - acc: 0.9699Epoch 1/100</w:t>
      </w:r>
      <w:r>
        <w:br/>
      </w:r>
      <w:r>
        <w:rPr>
          <w:rStyle w:val="VerbatimChar"/>
        </w:rPr>
        <w:t xml:space="preserve">  1/163 [..............................] - ETA: 55s - loss: 0.1580 - acc: 0.8750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87s 533ms/step - loss: 0.0934 - acc: 0.9695 - val_loss: 0.1580 - val_acc: 0.8750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952 - acc: 0.9674Epoch 1/100</w:t>
      </w:r>
      <w:r>
        <w:br/>
      </w:r>
      <w:r>
        <w:rPr>
          <w:rStyle w:val="VerbatimChar"/>
        </w:rPr>
        <w:t xml:space="preserve">  1/163 [..............................] - ETA: 55s - loss: 0.2501 - acc: 0.875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7s 536ms/step - loss: 0.0961 - acc: 0.9670 - val_loss: 0.2501 - val_acc: 0.875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1001 - acc: 0.9659Epoch 1/100</w:t>
      </w:r>
      <w:r>
        <w:br/>
      </w:r>
      <w:r>
        <w:rPr>
          <w:rStyle w:val="VerbatimChar"/>
        </w:rPr>
        <w:t xml:space="preserve">  1/163 [..............................] - ETA: 57s - loss: 0.1291 - acc: 0.9375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86s 531ms/step - loss: 0.1008 - acc: 0.9657 - val_loss: 0.1291 - val_acc: 0.9375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1015 - acc: 0.9637Epoch 1/100</w:t>
      </w:r>
      <w:r>
        <w:br/>
      </w:r>
      <w:r>
        <w:rPr>
          <w:rStyle w:val="VerbatimChar"/>
        </w:rPr>
        <w:t xml:space="preserve">  1/163 [..............................] - ETA: 55s - loss: 0.2680 - acc: 0.875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8s 540ms/step - loss: 0.1012 - acc: 0.9638 - val_loss: 0.2680 - val_acc: 0.875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939 - acc: 0.9655Epoch 1/100</w:t>
      </w:r>
      <w:r>
        <w:br/>
      </w:r>
      <w:r>
        <w:rPr>
          <w:rStyle w:val="VerbatimChar"/>
        </w:rPr>
        <w:t xml:space="preserve">  1/163 [..............................] - ETA: 55s - loss: 0.1955 - acc: 0.875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87s 534ms/step - loss: 0.0937 - acc: 0.9657 - val_loss: 0.1955 - val_acc: 0.875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870 - acc: 0.9693Epoch 1/100</w:t>
      </w:r>
      <w:r>
        <w:br/>
      </w:r>
      <w:r>
        <w:rPr>
          <w:rStyle w:val="VerbatimChar"/>
        </w:rPr>
        <w:t xml:space="preserve">  1/163 [..............................] - ETA: 57s - loss: 0.3026 - acc: 0.8125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87s 532ms/step - loss: 0.0874 - acc: 0.9689 - val_loss: 0.3026 - val_acc: 0.8125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911 - acc: 0.9668Epoch 1/100</w:t>
      </w:r>
      <w:r>
        <w:br/>
      </w:r>
      <w:r>
        <w:rPr>
          <w:rStyle w:val="VerbatimChar"/>
        </w:rPr>
        <w:t xml:space="preserve">  1/163 [..............................] - ETA: 56s - loss: 0.1595 - acc: 0.875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8s 538ms/step - loss: 0.0917 - acc: 0.9664 - val_loss: 0.1595 - val_acc: 0.875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959 - acc: 0.9674Epoch 1/100</w:t>
      </w:r>
      <w:r>
        <w:br/>
      </w:r>
      <w:r>
        <w:rPr>
          <w:rStyle w:val="VerbatimChar"/>
        </w:rPr>
        <w:t xml:space="preserve">  1/163 [..............................] - ETA: 54s - loss: 0.3788 - acc: 0.750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88s 542ms/step - loss: 0.0955 - acc: 0.9676 - val_loss: 0.3788 - val_acc: 0.750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936 - acc: 0.9676Epoch 1/100</w:t>
      </w:r>
      <w:r>
        <w:br/>
      </w:r>
      <w:r>
        <w:rPr>
          <w:rStyle w:val="VerbatimChar"/>
        </w:rPr>
        <w:t xml:space="preserve">  1/163 [..............................] - ETA: 57s - loss: 0.1382 - acc: 0.9375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7s 533ms/step - loss: 0.0938 - acc: 0.9674 - val_loss: 0.1382 - val_acc: 0.9375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894 - acc: 0.9688Epoch 1/100</w:t>
      </w:r>
      <w:r>
        <w:br/>
      </w:r>
      <w:r>
        <w:rPr>
          <w:rStyle w:val="VerbatimChar"/>
        </w:rPr>
        <w:t xml:space="preserve">  1/163 [..............................] - ETA: 56s - loss: 0.1350 - acc: 0.9375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87s 537ms/step - loss: 0.0894 - acc: 0.9688 - val_loss: 0.1350 - val_acc: 0.9375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1030 - acc: 0.9630Epoch 1/100</w:t>
      </w:r>
      <w:r>
        <w:br/>
      </w:r>
      <w:r>
        <w:rPr>
          <w:rStyle w:val="VerbatimChar"/>
        </w:rPr>
        <w:t xml:space="preserve">  1/163 [..............................] - ETA: 56s - loss: 0.1182 - acc: 1.000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7s 536ms/step - loss: 0.1034 - acc: 0.9630 - val_loss: 0.1182 - val_acc: 1.000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949 - acc: 0.9678Epoch 1/100</w:t>
      </w:r>
      <w:r>
        <w:br/>
      </w:r>
      <w:r>
        <w:rPr>
          <w:rStyle w:val="VerbatimChar"/>
        </w:rPr>
        <w:t xml:space="preserve">  1/163 [..............................] - ETA: 55s - loss: 0.1833 - acc: 0.875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87s 536ms/step - loss: 0.0950 - acc: 0.9678 - val_loss: 0.1833 - val_acc: 0.875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936 - acc: 0.9659Epoch 1/100</w:t>
      </w:r>
      <w:r>
        <w:br/>
      </w:r>
      <w:r>
        <w:rPr>
          <w:rStyle w:val="VerbatimChar"/>
        </w:rPr>
        <w:t xml:space="preserve">  1/163 [..............................] - ETA: 55s - loss: 0.1593 - acc: 0.875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87s 533ms/step - loss: 0.0931 - acc: 0.9661 - val_loss: 0.1593 - val_acc: 0.875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848 - acc: 0.9680Epoch 1/100</w:t>
      </w:r>
      <w:r>
        <w:br/>
      </w:r>
      <w:r>
        <w:rPr>
          <w:rStyle w:val="VerbatimChar"/>
        </w:rPr>
        <w:t xml:space="preserve">  1/163 [..............................] - ETA: 55s - loss: 0.1079 - acc: 0.9375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88s 541ms/step - loss: 0.0846 - acc: 0.9682 - val_loss: 0.1079 - val_acc: 0.9375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881 - acc: 0.9697Epoch 1/100</w:t>
      </w:r>
      <w:r>
        <w:br/>
      </w:r>
      <w:r>
        <w:rPr>
          <w:rStyle w:val="VerbatimChar"/>
        </w:rPr>
        <w:t xml:space="preserve">  1/163 [..............................] - ETA: 53s - loss: 0.1095 - acc: 1.000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7s 534ms/step - loss: 0.0883 - acc: 0.9695 - val_loss: 0.1095 - val_acc: 1.000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947 - acc: 0.9688Epoch 1/100</w:t>
      </w:r>
      <w:r>
        <w:br/>
      </w:r>
      <w:r>
        <w:rPr>
          <w:rStyle w:val="VerbatimChar"/>
        </w:rPr>
        <w:t xml:space="preserve">  1/163 [..............................] - ETA: 53s - loss: 0.1149 - acc: 1.0000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87s 532ms/step - loss: 0.0944 - acc: 0.9688 - val_loss: 0.1149 - val_acc: 1.0000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895 - acc: 0.9701Epoch 1/100</w:t>
      </w:r>
      <w:r>
        <w:br/>
      </w:r>
      <w:r>
        <w:rPr>
          <w:rStyle w:val="VerbatimChar"/>
        </w:rPr>
        <w:t xml:space="preserve">  1/163 [..............................] - ETA: 53s - loss: 0.2385 - acc: 0.8125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88s 538ms/step - loss: 0.0895 - acc: 0.9701 - val_loss: 0.2385 - val_acc: 0.8125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848 - acc: 0.9703Epoch 1/100</w:t>
      </w:r>
      <w:r>
        <w:br/>
      </w:r>
      <w:r>
        <w:rPr>
          <w:rStyle w:val="VerbatimChar"/>
        </w:rPr>
        <w:t xml:space="preserve">  1/163 [..............................] - ETA: 54s - loss: 0.6372 - acc: 0.750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86s 530ms/step - loss: 0.0870 - acc: 0.9699 - val_loss: 0.6372 - val_acc: 0.750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879 - acc: 0.9689Epoch 1/100</w:t>
      </w:r>
      <w:r>
        <w:br/>
      </w:r>
      <w:r>
        <w:rPr>
          <w:rStyle w:val="VerbatimChar"/>
        </w:rPr>
        <w:t xml:space="preserve">  1/163 [..............................] - ETA: 55s - loss: 0.1005 - acc: 1.000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86s 528ms/step - loss: 0.0890 - acc: 0.9686 - val_loss: 0.1005 - val_acc: 1.000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884 - acc: 0.9688Epoch 1/100</w:t>
      </w:r>
      <w:r>
        <w:br/>
      </w:r>
      <w:r>
        <w:rPr>
          <w:rStyle w:val="VerbatimChar"/>
        </w:rPr>
        <w:t xml:space="preserve">  1/163 [..............................] - ETA: 55s - loss: 0.1344 - acc: 0.8750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86s 527ms/step - loss: 0.0884 - acc: 0.9688 - val_loss: 0.1344 - val_acc: 0.8750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875 - acc: 0.9697Epoch 1/100</w:t>
      </w:r>
      <w:r>
        <w:br/>
      </w:r>
      <w:r>
        <w:rPr>
          <w:rStyle w:val="VerbatimChar"/>
        </w:rPr>
        <w:t xml:space="preserve">  1/163 [..............................] - ETA: 55s - loss: 0.2307 - acc: 0.875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8s 539ms/step - loss: 0.0883 - acc: 0.9693 - val_loss: 0.2307 - val_acc: 0.875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849 - acc: 0.9703Epoch 1/100</w:t>
      </w:r>
      <w:r>
        <w:br/>
      </w:r>
      <w:r>
        <w:rPr>
          <w:rStyle w:val="VerbatimChar"/>
        </w:rPr>
        <w:t xml:space="preserve">  1/163 [..............................] - ETA: 57s - loss: 0.1128 - acc: 1.000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7s 532ms/step - loss: 0.0850 - acc: 0.9703 - val_loss: 0.1128 - val_acc: 1.000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823 - acc: 0.9701Epoch 1/100</w:t>
      </w:r>
      <w:r>
        <w:br/>
      </w:r>
      <w:r>
        <w:rPr>
          <w:rStyle w:val="VerbatimChar"/>
        </w:rPr>
        <w:t xml:space="preserve">  1/163 [..............................] - ETA: 56s - loss: 0.0822 - acc: 1.0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7s 531ms/step - loss: 0.0820 - acc: 0.9703 - val_loss: 0.0822 - val_acc: 1.0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902 - acc: 0.9664Epoch 1/100</w:t>
      </w:r>
      <w:r>
        <w:br/>
      </w:r>
      <w:r>
        <w:rPr>
          <w:rStyle w:val="VerbatimChar"/>
        </w:rPr>
        <w:t xml:space="preserve">  1/163 [..............................] - ETA: 54s - loss: 0.2329 - acc: 0.875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7s 532ms/step - loss: 0.0898 - acc: 0.9666 - val_loss: 0.2329 - val_acc: 0.875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820 - acc: 0.9711Epoch 1/100</w:t>
      </w:r>
      <w:r>
        <w:br/>
      </w:r>
      <w:r>
        <w:rPr>
          <w:rStyle w:val="VerbatimChar"/>
        </w:rPr>
        <w:t xml:space="preserve">  1/163 [..............................] - ETA: 55s - loss: 0.0746 - acc: 1.0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88s 541ms/step - loss: 0.0826 - acc: 0.9707 - val_loss: 0.0746 - val_acc: 1.0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909 - acc: 0.9688Epoch 1/100</w:t>
      </w:r>
      <w:r>
        <w:br/>
      </w:r>
      <w:r>
        <w:rPr>
          <w:rStyle w:val="VerbatimChar"/>
        </w:rPr>
        <w:t xml:space="preserve">  1/163 [..............................] - ETA: 54s - loss: 0.1717 - acc: 0.875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87s 537ms/step - loss: 0.0908 - acc: 0.9688 - val_loss: 0.1717 - val_acc: 0.875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859 - acc: 0.9697Epoch 1/100</w:t>
      </w:r>
      <w:r>
        <w:br/>
      </w:r>
      <w:r>
        <w:rPr>
          <w:rStyle w:val="VerbatimChar"/>
        </w:rPr>
        <w:t xml:space="preserve">  1/163 [..............................] - ETA: 54s - loss: 0.1260 - acc: 1.0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87s 534ms/step - loss: 0.0862 - acc: 0.9693 - val_loss: 0.1260 - val_acc: 1.0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954 - acc: 0.9676Epoch 1/100</w:t>
      </w:r>
      <w:r>
        <w:br/>
      </w:r>
      <w:r>
        <w:rPr>
          <w:rStyle w:val="VerbatimChar"/>
        </w:rPr>
        <w:t xml:space="preserve">  1/163 [..............................] - ETA: 55s - loss: 0.0732 - acc: 1.0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86s 529ms/step - loss: 0.0957 - acc: 0.9676 - val_loss: 0.0732 - val_acc: 1.0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829 - acc: 0.9718Epoch 1/100</w:t>
      </w:r>
      <w:r>
        <w:br/>
      </w:r>
      <w:r>
        <w:rPr>
          <w:rStyle w:val="VerbatimChar"/>
        </w:rPr>
        <w:t xml:space="preserve">  1/163 [..............................] - ETA: 56s - loss: 0.1568 - acc: 0.8750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87s 534ms/step - loss: 0.0827 - acc: 0.9720 - val_loss: 0.1568 - val_acc: 0.8750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852 - acc: 0.9701Epoch 1/100</w:t>
      </w:r>
      <w:r>
        <w:br/>
      </w:r>
      <w:r>
        <w:rPr>
          <w:rStyle w:val="VerbatimChar"/>
        </w:rPr>
        <w:t xml:space="preserve">  1/163 [..............................] - ETA: 57s - loss: 0.0780 - acc: 1.000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88s 538ms/step - loss: 0.0852 - acc: 0.9699 - val_loss: 0.0780 - val_acc: 1.000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906 - acc: 0.9668Epoch 1/100</w:t>
      </w:r>
      <w:r>
        <w:br/>
      </w:r>
      <w:r>
        <w:rPr>
          <w:rStyle w:val="VerbatimChar"/>
        </w:rPr>
        <w:t xml:space="preserve">  1/163 [..............................] - ETA: 57s - loss: 0.0974 - acc: 0.9375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87s 532ms/step - loss: 0.0905 - acc: 0.9668 - val_loss: 0.0974 - val_acc: 0.9375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875 - acc: 0.9662Epoch 1/100</w:t>
      </w:r>
      <w:r>
        <w:br/>
      </w:r>
      <w:r>
        <w:rPr>
          <w:rStyle w:val="VerbatimChar"/>
        </w:rPr>
        <w:t xml:space="preserve">  1/163 [..............................] - ETA: 56s - loss: 0.0688 - acc: 1.000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88s 540ms/step - loss: 0.0873 - acc: 0.9664 - val_loss: 0.0688 - val_acc: 1.000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850 - acc: 0.9697Epoch 1/100</w:t>
      </w:r>
      <w:r>
        <w:br/>
      </w:r>
      <w:r>
        <w:rPr>
          <w:rStyle w:val="VerbatimChar"/>
        </w:rPr>
        <w:t xml:space="preserve">  1/163 [..............................] - ETA: 55s - loss: 0.2010 - acc: 0.875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87s 532ms/step - loss: 0.0849 - acc: 0.9697 - val_loss: 0.2010 - val_acc: 0.875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818 - acc: 0.9699Epoch 1/100</w:t>
      </w:r>
      <w:r>
        <w:br/>
      </w:r>
      <w:r>
        <w:rPr>
          <w:rStyle w:val="VerbatimChar"/>
        </w:rPr>
        <w:t xml:space="preserve">  1/163 [..............................] - ETA: 56s - loss: 0.0961 - acc: 1.000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88s 538ms/step - loss: 0.0819 - acc: 0.9699 - val_loss: 0.0961 - val_acc: 1.000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798 - acc: 0.9724Epoch 1/100</w:t>
      </w:r>
      <w:r>
        <w:br/>
      </w:r>
      <w:r>
        <w:rPr>
          <w:rStyle w:val="VerbatimChar"/>
        </w:rPr>
        <w:t xml:space="preserve">  1/163 [..............................] - ETA: 55s - loss: 0.1345 - acc: 0.875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7s 532ms/step - loss: 0.0795 - acc: 0.9726 - val_loss: 0.1345 - val_acc: 0.875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745 - acc: 0.9722Epoch 1/100</w:t>
      </w:r>
      <w:r>
        <w:br/>
      </w:r>
      <w:r>
        <w:rPr>
          <w:rStyle w:val="VerbatimChar"/>
        </w:rPr>
        <w:t xml:space="preserve">  1/163 [..............................] - ETA: 54s - loss: 0.0583 - acc: 1.00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7s 536ms/step - loss: 0.0744 - acc: 0.9722 - val_loss: 0.0583 - val_acc: 1.00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826 - acc: 0.9715Epoch 1/100</w:t>
      </w:r>
      <w:r>
        <w:br/>
      </w:r>
      <w:r>
        <w:rPr>
          <w:rStyle w:val="VerbatimChar"/>
        </w:rPr>
        <w:t xml:space="preserve">  1/163 [..............................] - ETA: 53s - loss: 0.2599 - acc: 0.8125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86s 530ms/step - loss: 0.0825 - acc: 0.9714 - val_loss: 0.2599 - val_acc: 0.8125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801 - acc: 0.9726Epoch 1/100</w:t>
      </w:r>
      <w:r>
        <w:br/>
      </w:r>
      <w:r>
        <w:rPr>
          <w:rStyle w:val="VerbatimChar"/>
        </w:rPr>
        <w:t xml:space="preserve">  1/163 [..............................] - ETA: 58s - loss: 0.0894 - acc: 1.000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8s 538ms/step - loss: 0.0800 - acc: 0.9726 - val_loss: 0.0894 - val_acc: 1.000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753 - acc: 0.9751Epoch 1/100</w:t>
      </w:r>
      <w:r>
        <w:br/>
      </w:r>
      <w:r>
        <w:rPr>
          <w:rStyle w:val="VerbatimChar"/>
        </w:rPr>
        <w:t xml:space="preserve">  1/163 [..............................] - ETA: 53s - loss: 0.1020 - acc: 1.0000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8s 539ms/step - loss: 0.0752 - acc: 0.9753 - val_loss: 0.1020 - val_acc: 1.0000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833 - acc: 0.9674Epoch 1/100</w:t>
      </w:r>
      <w:r>
        <w:br/>
      </w:r>
      <w:r>
        <w:rPr>
          <w:rStyle w:val="VerbatimChar"/>
        </w:rPr>
        <w:t xml:space="preserve">  1/163 [..............................] - ETA: 55s - loss: 0.1947 - acc: 0.875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87s 537ms/step - loss: 0.0831 - acc: 0.9674 - val_loss: 0.1947 - val_acc: 0.875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694 - acc: 0.9761Epoch 1/100</w:t>
      </w:r>
      <w:r>
        <w:br/>
      </w:r>
      <w:r>
        <w:rPr>
          <w:rStyle w:val="VerbatimChar"/>
        </w:rPr>
        <w:t xml:space="preserve">  1/163 [..............................] - ETA: 54s - loss: 0.1262 - acc: 0.9375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87s 532ms/step - loss: 0.0701 - acc: 0.9758 - val_loss: 0.1262 - val_acc: 0.9375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814 - acc: 0.9730Epoch 1/100</w:t>
      </w:r>
      <w:r>
        <w:br/>
      </w:r>
      <w:r>
        <w:rPr>
          <w:rStyle w:val="VerbatimChar"/>
        </w:rPr>
        <w:t xml:space="preserve">  1/163 [..............................] - ETA: 59s - loss: 0.0767 - acc: 1.000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87s 534ms/step - loss: 0.0812 - acc: 0.9730 - val_loss: 0.0767 - val_acc: 1.000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819 - acc: 0.9728Epoch 1/100</w:t>
      </w:r>
      <w:r>
        <w:br/>
      </w:r>
      <w:r>
        <w:rPr>
          <w:rStyle w:val="VerbatimChar"/>
        </w:rPr>
        <w:t xml:space="preserve">  1/163 [..............................] - ETA: 55s - loss: 0.0978 - acc: 1.0000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88s 539ms/step - loss: 0.0816 - acc: 0.9730 - val_loss: 0.0978 - val_acc: 1.0000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837 - acc: 0.9718Epoch 1/100</w:t>
      </w:r>
      <w:r>
        <w:br/>
      </w:r>
      <w:r>
        <w:rPr>
          <w:rStyle w:val="VerbatimChar"/>
        </w:rPr>
        <w:t xml:space="preserve">  1/163 [..............................] - ETA: 54s - loss: 0.1157 - acc: 1.00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86s 530ms/step - loss: 0.0836 - acc: 0.9718 - val_loss: 0.1157 - val_acc: 1.00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783 - acc: 0.9728Epoch 1/100</w:t>
      </w:r>
      <w:r>
        <w:br/>
      </w:r>
      <w:r>
        <w:rPr>
          <w:rStyle w:val="VerbatimChar"/>
        </w:rPr>
        <w:t xml:space="preserve">  1/163 [..............................] - ETA: 53s - loss: 0.3497 - acc: 0.8125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86s 529ms/step - loss: 0.0780 - acc: 0.9730 - val_loss: 0.3497 - val_acc: 0.8125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825 - acc: 0.9688Epoch 1/100</w:t>
      </w:r>
      <w:r>
        <w:br/>
      </w:r>
      <w:r>
        <w:rPr>
          <w:rStyle w:val="VerbatimChar"/>
        </w:rPr>
        <w:t xml:space="preserve">  1/163 [..............................] - ETA: 57s - loss: 0.0968 - acc: 1.0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6s 527ms/step - loss: 0.0822 - acc: 0.9689 - val_loss: 0.0968 - val_acc: 1.0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865 - acc: 0.9701Epoch 1/100</w:t>
      </w:r>
      <w:r>
        <w:br/>
      </w:r>
      <w:r>
        <w:rPr>
          <w:rStyle w:val="VerbatimChar"/>
        </w:rPr>
        <w:t xml:space="preserve">  1/163 [..............................] - ETA: 57s - loss: 0.1103 - acc: 0.9375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9s 547ms/step - loss: 0.0870 - acc: 0.9701 - val_loss: 0.1103 - val_acc: 0.9375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820 - acc: 0.9730Epoch 1/100</w:t>
      </w:r>
      <w:r>
        <w:br/>
      </w:r>
      <w:r>
        <w:rPr>
          <w:rStyle w:val="VerbatimChar"/>
        </w:rPr>
        <w:t xml:space="preserve">  1/163 [..............................] - ETA: 54s - loss: 0.0963 - acc: 1.0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8s 538ms/step - loss: 0.0817 - acc: 0.9732 - val_loss: 0.0963 - val_acc: 1.0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771 - acc: 0.9728Epoch 1/100</w:t>
      </w:r>
      <w:r>
        <w:br/>
      </w:r>
      <w:r>
        <w:rPr>
          <w:rStyle w:val="VerbatimChar"/>
        </w:rPr>
        <w:t xml:space="preserve">  1/163 [..............................] - ETA: 55s - loss: 0.0892 - acc: 1.0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9s 545ms/step - loss: 0.0768 - acc: 0.9728 - val_loss: 0.0892 - val_acc: 1.0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817 - acc: 0.9716Epoch 1/100</w:t>
      </w:r>
      <w:r>
        <w:br/>
      </w:r>
      <w:r>
        <w:rPr>
          <w:rStyle w:val="VerbatimChar"/>
        </w:rPr>
        <w:t xml:space="preserve">  1/163 [..............................] - ETA: 56s - loss: 0.1064 - acc: 0.9375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7s 534ms/step - loss: 0.0819 - acc: 0.9716 - val_loss: 0.1064 - val_acc: 0.9375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824 - acc: 0.9703Epoch 1/100</w:t>
      </w:r>
      <w:r>
        <w:br/>
      </w:r>
      <w:r>
        <w:rPr>
          <w:rStyle w:val="VerbatimChar"/>
        </w:rPr>
        <w:t xml:space="preserve">  1/163 [..............................] - ETA: 58s - loss: 0.1038 - acc: 1.000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8s 540ms/step - loss: 0.0824 - acc: 0.9703 - val_loss: 0.1038 - val_acc: 1.000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869 - acc: 0.9716Epoch 1/100</w:t>
      </w:r>
      <w:r>
        <w:br/>
      </w:r>
      <w:r>
        <w:rPr>
          <w:rStyle w:val="VerbatimChar"/>
        </w:rPr>
        <w:t xml:space="preserve">  1/163 [..............................] - ETA: 56s - loss: 0.0846 - acc: 0.9375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87s 534ms/step - loss: 0.0868 - acc: 0.9716 - val_loss: 0.0846 - val_acc: 0.9375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782 - acc: 0.9726Epoch 1/100</w:t>
      </w:r>
      <w:r>
        <w:br/>
      </w:r>
      <w:r>
        <w:rPr>
          <w:rStyle w:val="VerbatimChar"/>
        </w:rPr>
        <w:t xml:space="preserve">  1/163 [..............................] - ETA: 55s - loss: 0.1482 - acc: 0.9375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7s 531ms/step - loss: 0.0790 - acc: 0.9722 - val_loss: 0.1482 - val_acc: 0.9375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796 - acc: 0.9713Epoch 1/100</w:t>
      </w:r>
      <w:r>
        <w:br/>
      </w:r>
      <w:r>
        <w:rPr>
          <w:rStyle w:val="VerbatimChar"/>
        </w:rPr>
        <w:t xml:space="preserve">  1/163 [..............................] - ETA: 54s - loss: 0.2667 - acc: 0.8125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6s 530ms/step - loss: 0.0799 - acc: 0.9712 - val_loss: 0.2667 - val_acc: 0.8125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806 - acc: 0.9711Epoch 1/100</w:t>
      </w:r>
      <w:r>
        <w:br/>
      </w:r>
      <w:r>
        <w:rPr>
          <w:rStyle w:val="VerbatimChar"/>
        </w:rPr>
        <w:t xml:space="preserve">  1/163 [..............................] - ETA: 55s - loss: 0.1422 - acc: 0.9375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86s 527ms/step - loss: 0.0807 - acc: 0.9711 - val_loss: 0.1422 - val_acc: 0.9375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730 - acc: 0.9743Epoch 1/100</w:t>
      </w:r>
      <w:r>
        <w:br/>
      </w:r>
      <w:r>
        <w:rPr>
          <w:rStyle w:val="VerbatimChar"/>
        </w:rPr>
        <w:t xml:space="preserve">  1/163 [..............................] - ETA: 56s - loss: 0.0867 - acc: 1.0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88s 540ms/step - loss: 0.0734 - acc: 0.9743 - val_loss: 0.0867 - val_acc: 1.0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810 - acc: 0.9693Epoch 1/100</w:t>
      </w:r>
      <w:r>
        <w:br/>
      </w:r>
      <w:r>
        <w:rPr>
          <w:rStyle w:val="VerbatimChar"/>
        </w:rPr>
        <w:t xml:space="preserve">  1/163 [..............................] - ETA: 55s - loss: 0.0704 - acc: 0.9375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7s 533ms/step - loss: 0.0809 - acc: 0.9693 - val_loss: 0.0704 - val_acc: 0.9375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775 - acc: 0.9713Epoch 1/100</w:t>
      </w:r>
      <w:r>
        <w:br/>
      </w:r>
      <w:r>
        <w:rPr>
          <w:rStyle w:val="VerbatimChar"/>
        </w:rPr>
        <w:t xml:space="preserve">  1/163 [..............................] - ETA: 55s - loss: 0.0916 - acc: 1.0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86s 529ms/step - loss: 0.0776 - acc: 0.9711 - val_loss: 0.0916 - val_acc: 1.0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790 - acc: 0.9747Epoch 1/100</w:t>
      </w:r>
      <w:r>
        <w:br/>
      </w:r>
      <w:r>
        <w:rPr>
          <w:rStyle w:val="VerbatimChar"/>
        </w:rPr>
        <w:t xml:space="preserve">  1/163 [..............................] - ETA: 56s - loss: 0.0681 - acc: 1.0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87s 535ms/step - loss: 0.0786 - acc: 0.9749 - val_loss: 0.0681 - val_acc: 1.0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731 - acc: 0.9724Epoch 1/100</w:t>
      </w:r>
      <w:r>
        <w:br/>
      </w:r>
      <w:r>
        <w:rPr>
          <w:rStyle w:val="VerbatimChar"/>
        </w:rPr>
        <w:t xml:space="preserve">  1/163 [..............................] - ETA: 58s - loss: 0.0682 - acc: 1.0000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8s 542ms/step - loss: 0.0731 - acc: 0.9724 - val_loss: 0.0682 - val_acc: 1.0000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777 - acc: 0.9720Epoch 1/100</w:t>
      </w:r>
      <w:r>
        <w:br/>
      </w:r>
      <w:r>
        <w:rPr>
          <w:rStyle w:val="VerbatimChar"/>
        </w:rPr>
        <w:t xml:space="preserve">  1/163 [..............................] - ETA: 55s - loss: 0.0799 - acc: 1.000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88s 539ms/step - loss: 0.0777 - acc: 0.9718 - val_loss: 0.0799 - val_acc: 1.000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769 - acc: 0.9743Epoch 1/100</w:t>
      </w:r>
      <w:r>
        <w:br/>
      </w:r>
      <w:r>
        <w:rPr>
          <w:rStyle w:val="VerbatimChar"/>
        </w:rPr>
        <w:t xml:space="preserve">  1/163 [..............................] - ETA: 54s - loss: 0.0810 - acc: 1.0000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86s 529ms/step - loss: 0.0767 - acc: 0.9745 - val_loss: 0.0810 - val_acc: 1.0000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834 - acc: 0.9672Epoch 1/100</w:t>
      </w:r>
      <w:r>
        <w:br/>
      </w:r>
      <w:r>
        <w:rPr>
          <w:rStyle w:val="VerbatimChar"/>
        </w:rPr>
        <w:t xml:space="preserve">  1/163 [..............................] - ETA: 54s - loss: 0.1029 - acc: 1.0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87s 531ms/step - loss: 0.0831 - acc: 0.9674 - val_loss: 0.1029 - val_acc: 1.0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826 - acc: 0.9709Epoch 1/100</w:t>
      </w:r>
      <w:r>
        <w:br/>
      </w:r>
      <w:r>
        <w:rPr>
          <w:rStyle w:val="VerbatimChar"/>
        </w:rPr>
        <w:t xml:space="preserve">  1/163 [..............................] - ETA: 56s - loss: 0.1546 - acc: 0.9375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87s 531ms/step - loss: 0.0838 - acc: 0.9705 - val_loss: 0.1546 - val_acc: 0.9375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2%20Version%202.1.1.0.0_files/VGG16%20Model%202%20Version%202.1.1.0.0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72, val_loss: 0.05833631008863449, val_acc: 1.0</w:t>
      </w:r>
    </w:p>
    <w:p>
      <w:pPr>
        <w:pStyle w:val="SourceCode"/>
      </w:pPr>
      <w:r>
        <w:rPr>
          <w:rStyle w:val="VerbatimChar"/>
        </w:rPr>
        <w:t xml:space="preserve">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20/20 [==============================] - 7s 330ms/step - loss: 0.2280 - acc: 0.9215</w:t>
      </w:r>
    </w:p>
    <w:p>
      <w:pPr>
        <w:pStyle w:val="SourceCode"/>
      </w:pP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20/20 [==============================] - 7s 355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203  31]</w:t>
      </w:r>
      <w:r>
        <w:br/>
      </w:r>
      <w:r>
        <w:rPr>
          <w:rStyle w:val="VerbatimChar"/>
        </w:rPr>
        <w:t xml:space="preserve"> [ 18 372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2.1474358974359%</w:t>
      </w:r>
      <w:r>
        <w:br/>
      </w:r>
      <w:r>
        <w:rPr>
          <w:rStyle w:val="VerbatimChar"/>
        </w:rPr>
        <w:t xml:space="preserve">Precision: 92.3076923076923%</w:t>
      </w:r>
      <w:r>
        <w:br/>
      </w:r>
      <w:r>
        <w:rPr>
          <w:rStyle w:val="VerbatimChar"/>
        </w:rPr>
        <w:t xml:space="preserve">Recall: 95.38461538461539%</w:t>
      </w:r>
      <w:r>
        <w:br/>
      </w:r>
      <w:r>
        <w:rPr>
          <w:rStyle w:val="VerbatimChar"/>
        </w:rPr>
        <w:t xml:space="preserve">F1-score: 93.82093316519547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0475435256958%</w:t>
      </w:r>
    </w:p>
    <w:p>
      <w:pPr>
        <w:pStyle w:val="SourceCode"/>
      </w:pPr>
      <w:r>
        <w:rPr>
          <w:rStyle w:val="VerbatimChar"/>
        </w:rPr>
        <w:t xml:space="preserve">from google.colab import drive</w:t>
      </w:r>
      <w:r>
        <w:br/>
      </w:r>
      <w:r>
        <w:rPr>
          <w:rStyle w:val="VerbatimChar"/>
        </w:rPr>
        <w:t xml:space="preserve">drive.mount('/content/drive')</w:t>
      </w:r>
    </w:p>
    <w:p>
      <w:pPr>
        <w:pStyle w:val="SourceCode"/>
      </w:pPr>
      <w:r>
        <w:rPr>
          <w:rStyle w:val="VerbatimChar"/>
        </w:rPr>
        <w:t xml:space="preserve">Go to this URL in a browser: https://accounts.google.com/o/oauth2/auth?client_id=947318989803-6bn6qk8qdgf4n4g3pfee6491hc0brc4i.apps.googleusercontent.com&amp;redirect_uri=urn%3Aietf%3Awg%3Aoauth%3A2.0%3Aoob&amp;scope=email%20https%3A%2F%2Fwww.googleapis.com%2Fauth%2Fdocs.test%20https%3A%2F%2Fwww.googleapis.com%2Fauth%2Fdrive%20https%3A%2F%2Fwww.googleapis.com%2Fauth%2Fdrive.photos.readonly%20https%3A%2F%2Fwww.googleapis.com%2Fauth%2Fpeopleapi.readonly&amp;response_type=code</w:t>
      </w:r>
      <w:r>
        <w:br/>
      </w:r>
      <w:r>
        <w:br/>
      </w:r>
      <w:r>
        <w:rPr>
          <w:rStyle w:val="VerbatimChar"/>
        </w:rPr>
        <w:t xml:space="preserve">Enter your authorization code:</w:t>
      </w:r>
      <w:r>
        <w:br/>
      </w:r>
      <w:r>
        <w:rPr>
          <w:rStyle w:val="VerbatimChar"/>
        </w:rPr>
        <w:t xml:space="preserve">··········</w:t>
      </w:r>
      <w:r>
        <w:br/>
      </w:r>
      <w:r>
        <w:rPr>
          <w:rStyle w:val="VerbatimChar"/>
        </w:rPr>
        <w:t xml:space="preserve">Mounted at /content/drive</w:t>
      </w:r>
    </w:p>
    <w:p>
      <w:pPr>
        <w:pStyle w:val="SourceCode"/>
      </w:pPr>
      <w:r>
        <w:rPr>
          <w:rStyle w:val="VerbatimChar"/>
        </w:rPr>
        <w:t xml:space="preserve">!zip -r /content/data/model.zip /content/data/model</w:t>
      </w:r>
    </w:p>
    <w:p>
      <w:pPr>
        <w:pStyle w:val="SourceCode"/>
      </w:pPr>
      <w:r>
        <w:rPr>
          <w:rStyle w:val="VerbatimChar"/>
        </w:rPr>
        <w:t xml:space="preserve">updating: content/data/model/ (stored 0%)</w:t>
      </w:r>
      <w:r>
        <w:br/>
      </w:r>
      <w:r>
        <w:rPr>
          <w:rStyle w:val="VerbatimChar"/>
        </w:rPr>
        <w:t xml:space="preserve">updating: content/data/model/weights.epoch_06.hdf5 (deflated 8%)</w:t>
      </w:r>
      <w:r>
        <w:br/>
      </w:r>
      <w:r>
        <w:rPr>
          <w:rStyle w:val="VerbatimChar"/>
        </w:rPr>
        <w:t xml:space="preserve">updating: content/data/model/weights.epoch_57.hdf5 (deflated 9%)</w:t>
      </w:r>
      <w:r>
        <w:br/>
      </w:r>
      <w:r>
        <w:rPr>
          <w:rStyle w:val="VerbatimChar"/>
        </w:rPr>
        <w:t xml:space="preserve">updating: content/data/model/weights.epoch_36.hdf5 (deflated 9%)</w:t>
      </w:r>
      <w:r>
        <w:br/>
      </w:r>
      <w:r>
        <w:rPr>
          <w:rStyle w:val="VerbatimChar"/>
        </w:rPr>
        <w:t xml:space="preserve">updating: content/data/model/weights.epoch_42.hdf5 (deflated 9%)</w:t>
      </w:r>
      <w:r>
        <w:br/>
      </w:r>
      <w:r>
        <w:rPr>
          <w:rStyle w:val="VerbatimChar"/>
        </w:rPr>
        <w:t xml:space="preserve">updating: content/data/model/weights.epoch_23.hdf5 (deflated 9%)</w:t>
      </w:r>
      <w:r>
        <w:br/>
      </w:r>
      <w:r>
        <w:rPr>
          <w:rStyle w:val="VerbatimChar"/>
        </w:rPr>
        <w:t xml:space="preserve">updating: content/data/model/weights.epoch_98.hdf5 (deflated 9%)</w:t>
      </w:r>
      <w:r>
        <w:br/>
      </w:r>
      <w:r>
        <w:rPr>
          <w:rStyle w:val="VerbatimChar"/>
        </w:rPr>
        <w:t xml:space="preserve">updating: content/data/model/weights.epoch_80.hdf5 (deflated 9%)</w:t>
      </w:r>
      <w:r>
        <w:br/>
      </w:r>
      <w:r>
        <w:rPr>
          <w:rStyle w:val="VerbatimChar"/>
        </w:rPr>
        <w:t xml:space="preserve">updating: content/data/model/weights.epoch_77.hdf5 (deflated 9%)</w:t>
      </w:r>
      <w:r>
        <w:br/>
      </w:r>
      <w:r>
        <w:rPr>
          <w:rStyle w:val="VerbatimChar"/>
        </w:rPr>
        <w:t xml:space="preserve">updating: content/data/model/weights.epoch_20.hdf5 (deflated 9%)</w:t>
      </w:r>
      <w:r>
        <w:br/>
      </w:r>
      <w:r>
        <w:rPr>
          <w:rStyle w:val="VerbatimChar"/>
        </w:rPr>
        <w:t xml:space="preserve">updating: content/data/model/weights.epoch_44.hdf5 (deflated 9%)</w:t>
      </w:r>
      <w:r>
        <w:br/>
      </w:r>
      <w:r>
        <w:rPr>
          <w:rStyle w:val="VerbatimChar"/>
        </w:rPr>
        <w:t xml:space="preserve">updating: content/data/model/weights.epoch_81.hdf5 (deflated 9%)</w:t>
      </w:r>
      <w:r>
        <w:br/>
      </w:r>
      <w:r>
        <w:rPr>
          <w:rStyle w:val="VerbatimChar"/>
        </w:rPr>
        <w:t xml:space="preserve">updating: content/data/model/weights.epoch_46.hdf5 (deflated 9%)</w:t>
      </w:r>
      <w:r>
        <w:br/>
      </w:r>
      <w:r>
        <w:rPr>
          <w:rStyle w:val="VerbatimChar"/>
        </w:rPr>
        <w:t xml:space="preserve">updating: content/data/model/weights.epoch_26.hdf5 (deflated 9%)</w:t>
      </w:r>
      <w:r>
        <w:br/>
      </w:r>
      <w:r>
        <w:rPr>
          <w:rStyle w:val="VerbatimChar"/>
        </w:rPr>
        <w:t xml:space="preserve">updating: content/data/model/weights.epoch_100.hdf5 (deflated 9%)</w:t>
      </w:r>
      <w:r>
        <w:br/>
      </w:r>
      <w:r>
        <w:rPr>
          <w:rStyle w:val="VerbatimChar"/>
        </w:rPr>
        <w:t xml:space="preserve">updating: content/data/model/weights.epoch_97.hdf5 (deflated 9%)</w:t>
      </w:r>
      <w:r>
        <w:br/>
      </w:r>
      <w:r>
        <w:rPr>
          <w:rStyle w:val="VerbatimChar"/>
        </w:rPr>
        <w:t xml:space="preserve">updating: content/data/model/weights.epoch_51.hdf5 (deflated 9%)</w:t>
      </w:r>
      <w:r>
        <w:br/>
      </w:r>
      <w:r>
        <w:rPr>
          <w:rStyle w:val="VerbatimChar"/>
        </w:rPr>
        <w:t xml:space="preserve">updating: content/data/model/weights.epoch_93.hdf5 (deflated 9%)</w:t>
      </w:r>
      <w:r>
        <w:br/>
      </w:r>
      <w:r>
        <w:rPr>
          <w:rStyle w:val="VerbatimChar"/>
        </w:rPr>
        <w:t xml:space="preserve">updating: content/data/model/weights.epoch_68.hdf5 (deflated 9%)</w:t>
      </w:r>
      <w:r>
        <w:br/>
      </w:r>
      <w:r>
        <w:rPr>
          <w:rStyle w:val="VerbatimChar"/>
        </w:rPr>
        <w:t xml:space="preserve">updating: content/data/model/weights.epoch_34.hdf5 (deflated 9%)</w:t>
      </w:r>
      <w:r>
        <w:br/>
      </w:r>
      <w:r>
        <w:rPr>
          <w:rStyle w:val="VerbatimChar"/>
        </w:rPr>
        <w:t xml:space="preserve">updating: content/data/model/weights.epoch_54.hdf5 (deflated 9%)</w:t>
      </w:r>
      <w:r>
        <w:br/>
      </w:r>
      <w:r>
        <w:rPr>
          <w:rStyle w:val="VerbatimChar"/>
        </w:rPr>
        <w:t xml:space="preserve">updating: content/data/model/weights.epoch_59.hdf5 (deflated 9%)</w:t>
      </w:r>
      <w:r>
        <w:br/>
      </w:r>
      <w:r>
        <w:rPr>
          <w:rStyle w:val="VerbatimChar"/>
        </w:rPr>
        <w:t xml:space="preserve">updating: content/data/model/weights.epoch_83.hdf5 (deflated 9%)</w:t>
      </w:r>
      <w:r>
        <w:br/>
      </w:r>
      <w:r>
        <w:rPr>
          <w:rStyle w:val="VerbatimChar"/>
        </w:rPr>
        <w:t xml:space="preserve">updating: content/data/model/weights.epoch_94.hdf5 (deflated 9%)</w:t>
      </w:r>
      <w:r>
        <w:br/>
      </w:r>
      <w:r>
        <w:rPr>
          <w:rStyle w:val="VerbatimChar"/>
        </w:rPr>
        <w:t xml:space="preserve">updating: content/data/model/weights.epoch_66.hdf5 (deflated 9%)</w:t>
      </w:r>
      <w:r>
        <w:br/>
      </w:r>
      <w:r>
        <w:rPr>
          <w:rStyle w:val="VerbatimChar"/>
        </w:rPr>
        <w:t xml:space="preserve">updating: content/data/model/weights.epoch_14.hdf5 (deflated 9%)</w:t>
      </w:r>
      <w:r>
        <w:br/>
      </w:r>
      <w:r>
        <w:rPr>
          <w:rStyle w:val="VerbatimChar"/>
        </w:rPr>
        <w:t xml:space="preserve">updating: content/data/model/weights.epoch_25.hdf5 (deflated 9%)</w:t>
      </w:r>
      <w:r>
        <w:br/>
      </w:r>
      <w:r>
        <w:rPr>
          <w:rStyle w:val="VerbatimChar"/>
        </w:rPr>
        <w:t xml:space="preserve">updating: content/data/model/weights.epoch_61.hdf5 (deflated 9%)</w:t>
      </w:r>
      <w:r>
        <w:br/>
      </w:r>
      <w:r>
        <w:rPr>
          <w:rStyle w:val="VerbatimChar"/>
        </w:rPr>
        <w:t xml:space="preserve">updating: content/data/model/weights.epoch_58.hdf5 (deflated 9%)</w:t>
      </w:r>
      <w:r>
        <w:br/>
      </w:r>
      <w:r>
        <w:rPr>
          <w:rStyle w:val="VerbatimChar"/>
        </w:rPr>
        <w:t xml:space="preserve">updating: content/data/model/weights.epoch_12.hdf5 (deflated 9%)</w:t>
      </w:r>
      <w:r>
        <w:br/>
      </w:r>
      <w:r>
        <w:rPr>
          <w:rStyle w:val="VerbatimChar"/>
        </w:rPr>
        <w:t xml:space="preserve">updating: content/data/model/weights.epoch_27.hdf5 (deflated 9%)</w:t>
      </w:r>
      <w:r>
        <w:br/>
      </w:r>
      <w:r>
        <w:rPr>
          <w:rStyle w:val="VerbatimChar"/>
        </w:rPr>
        <w:t xml:space="preserve">updating: content/data/model/weights.epoch_72.hdf5 (deflated 9%)</w:t>
      </w:r>
      <w:r>
        <w:br/>
      </w:r>
      <w:r>
        <w:rPr>
          <w:rStyle w:val="VerbatimChar"/>
        </w:rPr>
        <w:t xml:space="preserve">updating: content/data/model/weights.epoch_29.hdf5 (deflated 9%)</w:t>
      </w:r>
      <w:r>
        <w:br/>
      </w:r>
      <w:r>
        <w:rPr>
          <w:rStyle w:val="VerbatimChar"/>
        </w:rPr>
        <w:t xml:space="preserve">updating: content/data/model/weights.epoch_55.hdf5 (deflated 9%)</w:t>
      </w:r>
      <w:r>
        <w:br/>
      </w:r>
      <w:r>
        <w:rPr>
          <w:rStyle w:val="VerbatimChar"/>
        </w:rPr>
        <w:t xml:space="preserve">updating: content/data/model/weights.epoch_89.hdf5 (deflated 9%)</w:t>
      </w:r>
      <w:r>
        <w:br/>
      </w:r>
      <w:r>
        <w:rPr>
          <w:rStyle w:val="VerbatimChar"/>
        </w:rPr>
        <w:t xml:space="preserve">updating: content/data/model/weights.epoch_63.hdf5 (deflated 9%)</w:t>
      </w:r>
      <w:r>
        <w:br/>
      </w:r>
      <w:r>
        <w:rPr>
          <w:rStyle w:val="VerbatimChar"/>
        </w:rPr>
        <w:t xml:space="preserve">updating: content/data/model/weights.epoch_37.hdf5 (deflated 9%)</w:t>
      </w:r>
      <w:r>
        <w:br/>
      </w:r>
      <w:r>
        <w:rPr>
          <w:rStyle w:val="VerbatimChar"/>
        </w:rPr>
        <w:t xml:space="preserve">updating: content/data/model/weights.epoch_10.hdf5 (deflated 9%)</w:t>
      </w:r>
      <w:r>
        <w:br/>
      </w:r>
      <w:r>
        <w:rPr>
          <w:rStyle w:val="VerbatimChar"/>
        </w:rPr>
        <w:t xml:space="preserve">updating: content/data/model/weights.epoch_22.hdf5 (deflated 9%)</w:t>
      </w:r>
      <w:r>
        <w:br/>
      </w:r>
      <w:r>
        <w:rPr>
          <w:rStyle w:val="VerbatimChar"/>
        </w:rPr>
        <w:t xml:space="preserve">updating: content/data/model/weights.epoch_49.hdf5 (deflated 9%)</w:t>
      </w:r>
      <w:r>
        <w:br/>
      </w:r>
      <w:r>
        <w:rPr>
          <w:rStyle w:val="VerbatimChar"/>
        </w:rPr>
        <w:t xml:space="preserve">updating: content/data/model/weights.epoch_41.hdf5 (deflated 9%)</w:t>
      </w:r>
      <w:r>
        <w:br/>
      </w:r>
      <w:r>
        <w:rPr>
          <w:rStyle w:val="VerbatimChar"/>
        </w:rPr>
        <w:t xml:space="preserve">updating: content/data/model/weights.epoch_53.hdf5 (deflated 9%)</w:t>
      </w:r>
      <w:r>
        <w:br/>
      </w:r>
      <w:r>
        <w:rPr>
          <w:rStyle w:val="VerbatimChar"/>
        </w:rPr>
        <w:t xml:space="preserve">updating: content/data/model/weights.epoch_48.hdf5 (deflated 9%)</w:t>
      </w:r>
      <w:r>
        <w:br/>
      </w:r>
      <w:r>
        <w:rPr>
          <w:rStyle w:val="VerbatimChar"/>
        </w:rPr>
        <w:t xml:space="preserve">updating: content/data/model/weights.epoch_73.hdf5 (deflated 9%)</w:t>
      </w:r>
      <w:r>
        <w:br/>
      </w:r>
      <w:r>
        <w:rPr>
          <w:rStyle w:val="VerbatimChar"/>
        </w:rPr>
        <w:t xml:space="preserve">updating: content/data/model/weights.epoch_62.hdf5 (deflated 9%)</w:t>
      </w:r>
      <w:r>
        <w:br/>
      </w:r>
      <w:r>
        <w:rPr>
          <w:rStyle w:val="VerbatimChar"/>
        </w:rPr>
        <w:t xml:space="preserve">updating: content/data/model/weights.epoch_18.hdf5 (deflated 9%)</w:t>
      </w:r>
      <w:r>
        <w:br/>
      </w:r>
      <w:r>
        <w:rPr>
          <w:rStyle w:val="VerbatimChar"/>
        </w:rPr>
        <w:t xml:space="preserve">updating: content/data/model/weights.epoch_78.hdf5 (deflated 9%)</w:t>
      </w:r>
      <w:r>
        <w:br/>
      </w:r>
      <w:r>
        <w:rPr>
          <w:rStyle w:val="VerbatimChar"/>
        </w:rPr>
        <w:t xml:space="preserve">updating: content/data/model/weights.epoch_32.hdf5 (deflated 9%)</w:t>
      </w:r>
      <w:r>
        <w:br/>
      </w:r>
      <w:r>
        <w:rPr>
          <w:rStyle w:val="VerbatimChar"/>
        </w:rPr>
        <w:t xml:space="preserve">updating: content/data/model/weights.epoch_71.hdf5 (deflated 9%)</w:t>
      </w:r>
      <w:r>
        <w:br/>
      </w:r>
      <w:r>
        <w:rPr>
          <w:rStyle w:val="VerbatimChar"/>
        </w:rPr>
        <w:t xml:space="preserve">updating: content/data/model/weights.epoch_67.hdf5 (deflated 9%)</w:t>
      </w:r>
      <w:r>
        <w:br/>
      </w:r>
      <w:r>
        <w:rPr>
          <w:rStyle w:val="VerbatimChar"/>
        </w:rPr>
        <w:t xml:space="preserve">updating: content/data/model/weights.epoch_92.hdf5 (deflated 9%)</w:t>
      </w:r>
      <w:r>
        <w:br/>
      </w:r>
      <w:r>
        <w:rPr>
          <w:rStyle w:val="VerbatimChar"/>
        </w:rPr>
        <w:t xml:space="preserve">updating: content/data/model/weights.epoch_19.hdf5 (deflated 9%)</w:t>
      </w:r>
      <w:r>
        <w:br/>
      </w:r>
      <w:r>
        <w:rPr>
          <w:rStyle w:val="VerbatimChar"/>
        </w:rPr>
        <w:t xml:space="preserve">updating: content/data/model/weights.epoch_11.hdf5 (deflated 9%)</w:t>
      </w:r>
      <w:r>
        <w:br/>
      </w:r>
      <w:r>
        <w:rPr>
          <w:rStyle w:val="VerbatimChar"/>
        </w:rPr>
        <w:t xml:space="preserve">updating: content/data/model/weights.epoch_13.hdf5 (deflated 9%)</w:t>
      </w:r>
      <w:r>
        <w:br/>
      </w:r>
      <w:r>
        <w:rPr>
          <w:rStyle w:val="VerbatimChar"/>
        </w:rPr>
        <w:t xml:space="preserve">updating: content/data/model/weights.epoch_70.hdf5 (deflated 9%)</w:t>
      </w:r>
      <w:r>
        <w:br/>
      </w:r>
      <w:r>
        <w:rPr>
          <w:rStyle w:val="VerbatimChar"/>
        </w:rPr>
        <w:t xml:space="preserve">updating: content/data/model/weights.epoch_28.hdf5 (deflated 9%)</w:t>
      </w:r>
      <w:r>
        <w:br/>
      </w:r>
      <w:r>
        <w:rPr>
          <w:rStyle w:val="VerbatimChar"/>
        </w:rPr>
        <w:t xml:space="preserve">updating: content/data/model/weights.epoch_15.hdf5 (deflated 9%)</w:t>
      </w:r>
      <w:r>
        <w:br/>
      </w:r>
      <w:r>
        <w:rPr>
          <w:rStyle w:val="VerbatimChar"/>
        </w:rPr>
        <w:t xml:space="preserve">updating: content/data/model/weights.epoch_24.hdf5 (deflated 9%)</w:t>
      </w:r>
      <w:r>
        <w:br/>
      </w:r>
      <w:r>
        <w:rPr>
          <w:rStyle w:val="VerbatimChar"/>
        </w:rPr>
        <w:t xml:space="preserve">updating: content/data/model/weights.epoch_50.hdf5 (deflated 9%)</w:t>
      </w:r>
      <w:r>
        <w:br/>
      </w:r>
      <w:r>
        <w:rPr>
          <w:rStyle w:val="VerbatimChar"/>
        </w:rPr>
        <w:t xml:space="preserve">updating: content/data/model/weights.epoch_47.hdf5 (deflated 9%)</w:t>
      </w:r>
      <w:r>
        <w:br/>
      </w:r>
      <w:r>
        <w:rPr>
          <w:rStyle w:val="VerbatimChar"/>
        </w:rPr>
        <w:t xml:space="preserve">updating: content/data/model/weights.epoch_84.hdf5 (deflated 9%)</w:t>
      </w:r>
      <w:r>
        <w:br/>
      </w:r>
      <w:r>
        <w:rPr>
          <w:rStyle w:val="VerbatimChar"/>
        </w:rPr>
        <w:t xml:space="preserve">updating: content/data/model/weights.epoch_86.hdf5 (deflated 9%)</w:t>
      </w:r>
      <w:r>
        <w:br/>
      </w:r>
      <w:r>
        <w:rPr>
          <w:rStyle w:val="VerbatimChar"/>
        </w:rPr>
        <w:t xml:space="preserve">updating: content/data/model/weights.epoch_75.hdf5 (deflated 9%)</w:t>
      </w:r>
      <w:r>
        <w:br/>
      </w:r>
      <w:r>
        <w:rPr>
          <w:rStyle w:val="VerbatimChar"/>
        </w:rPr>
        <w:t xml:space="preserve">updating: content/data/model/weights.epoch_21.hdf5 (deflated 9%)</w:t>
      </w:r>
      <w:r>
        <w:br/>
      </w:r>
      <w:r>
        <w:rPr>
          <w:rStyle w:val="VerbatimChar"/>
        </w:rPr>
        <w:t xml:space="preserve">updating: content/data/model/weights.epoch_87.hdf5 (deflated 9%)</w:t>
      </w:r>
      <w:r>
        <w:br/>
      </w:r>
      <w:r>
        <w:rPr>
          <w:rStyle w:val="VerbatimChar"/>
        </w:rPr>
        <w:t xml:space="preserve">updating: content/data/model/weights.epoch_04.hdf5 (deflated 8%)</w:t>
      </w:r>
      <w:r>
        <w:br/>
      </w:r>
      <w:r>
        <w:rPr>
          <w:rStyle w:val="VerbatimChar"/>
        </w:rPr>
        <w:t xml:space="preserve">updating: content/data/model/weights.epoch_40.hdf5 (deflated 9%)</w:t>
      </w:r>
      <w:r>
        <w:br/>
      </w:r>
      <w:r>
        <w:rPr>
          <w:rStyle w:val="VerbatimChar"/>
        </w:rPr>
        <w:t xml:space="preserve">updating: content/data/model/weights.epoch_56.hdf5 (deflated 9%)</w:t>
      </w:r>
      <w:r>
        <w:br/>
      </w:r>
      <w:r>
        <w:rPr>
          <w:rStyle w:val="VerbatimChar"/>
        </w:rPr>
        <w:t xml:space="preserve">updating: content/data/model/weights.epoch_52.hdf5 (deflated 9%)</w:t>
      </w:r>
      <w:r>
        <w:br/>
      </w:r>
      <w:r>
        <w:rPr>
          <w:rStyle w:val="VerbatimChar"/>
        </w:rPr>
        <w:t xml:space="preserve">updating: content/data/model/weights.epoch_43.hdf5 (deflated 9%)</w:t>
      </w:r>
      <w:r>
        <w:br/>
      </w:r>
      <w:r>
        <w:rPr>
          <w:rStyle w:val="VerbatimChar"/>
        </w:rPr>
        <w:t xml:space="preserve">updating: content/data/model/weights.epoch_02.hdf5 (deflated 8%)</w:t>
      </w:r>
      <w:r>
        <w:br/>
      </w:r>
      <w:r>
        <w:rPr>
          <w:rStyle w:val="VerbatimChar"/>
        </w:rPr>
        <w:t xml:space="preserve">updating: content/data/model/weights.epoch_45.hdf5 (deflated 9%)</w:t>
      </w:r>
      <w:r>
        <w:br/>
      </w:r>
      <w:r>
        <w:rPr>
          <w:rStyle w:val="VerbatimChar"/>
        </w:rPr>
        <w:t xml:space="preserve">updating: content/data/model/weights.epoch_69.hdf5 (deflated 9%)</w:t>
      </w:r>
      <w:r>
        <w:br/>
      </w:r>
      <w:r>
        <w:rPr>
          <w:rStyle w:val="VerbatimChar"/>
        </w:rPr>
        <w:t xml:space="preserve">updating: content/data/model/weights.epoch_05.hdf5 (deflated 8%)</w:t>
      </w:r>
      <w:r>
        <w:br/>
      </w:r>
      <w:r>
        <w:rPr>
          <w:rStyle w:val="VerbatimChar"/>
        </w:rPr>
        <w:t xml:space="preserve">updating: content/data/model/weights.epoch_30.hdf5 (deflated 9%)</w:t>
      </w:r>
      <w:r>
        <w:br/>
      </w:r>
      <w:r>
        <w:rPr>
          <w:rStyle w:val="VerbatimChar"/>
        </w:rPr>
        <w:t xml:space="preserve">updating: content/data/model/weights.epoch_33.hdf5 (deflated 9%)</w:t>
      </w:r>
      <w:r>
        <w:br/>
      </w:r>
      <w:r>
        <w:rPr>
          <w:rStyle w:val="VerbatimChar"/>
        </w:rPr>
        <w:t xml:space="preserve">updating: content/data/model/weights.epoch_16.hdf5 (deflated 9%)</w:t>
      </w:r>
      <w:r>
        <w:br/>
      </w:r>
      <w:r>
        <w:rPr>
          <w:rStyle w:val="VerbatimChar"/>
        </w:rPr>
        <w:t xml:space="preserve">updating: content/data/model/weights.epoch_74.hdf5 (deflated 9%)</w:t>
      </w:r>
      <w:r>
        <w:br/>
      </w:r>
      <w:r>
        <w:rPr>
          <w:rStyle w:val="VerbatimChar"/>
        </w:rPr>
        <w:t xml:space="preserve">updating: content/data/model/weights.epoch_31.hdf5 (deflated 9%)</w:t>
      </w:r>
      <w:r>
        <w:br/>
      </w:r>
      <w:r>
        <w:rPr>
          <w:rStyle w:val="VerbatimChar"/>
        </w:rPr>
        <w:t xml:space="preserve">updating: content/data/model/weights.epoch_38.hdf5 (deflated 9%)</w:t>
      </w:r>
      <w:r>
        <w:br/>
      </w:r>
      <w:r>
        <w:rPr>
          <w:rStyle w:val="VerbatimChar"/>
        </w:rPr>
        <w:t xml:space="preserve">updating: content/data/model/weights.epoch_88.hdf5 (deflated 9%)</w:t>
      </w:r>
      <w:r>
        <w:br/>
      </w:r>
      <w:r>
        <w:rPr>
          <w:rStyle w:val="VerbatimChar"/>
        </w:rPr>
        <w:t xml:space="preserve">updating: content/data/model/weights.epoch_09.hdf5 (deflated 9%)</w:t>
      </w:r>
      <w:r>
        <w:br/>
      </w:r>
      <w:r>
        <w:rPr>
          <w:rStyle w:val="VerbatimChar"/>
        </w:rPr>
        <w:t xml:space="preserve">updating: content/data/model/weights.epoch_60.hdf5 (deflated 9%)</w:t>
      </w:r>
      <w:r>
        <w:br/>
      </w:r>
      <w:r>
        <w:rPr>
          <w:rStyle w:val="VerbatimChar"/>
        </w:rPr>
        <w:t xml:space="preserve">updating: content/data/model/weights.epoch_08.hdf5 (deflated 9%)</w:t>
      </w:r>
      <w:r>
        <w:br/>
      </w:r>
      <w:r>
        <w:rPr>
          <w:rStyle w:val="VerbatimChar"/>
        </w:rPr>
        <w:t xml:space="preserve">updating: content/data/model/weights.epoch_85.hdf5 (deflated 9%)</w:t>
      </w:r>
      <w:r>
        <w:br/>
      </w:r>
      <w:r>
        <w:rPr>
          <w:rStyle w:val="VerbatimChar"/>
        </w:rPr>
        <w:t xml:space="preserve">updating: content/data/model/weights.epoch_17.hdf5 (deflated 9%)</w:t>
      </w:r>
      <w:r>
        <w:br/>
      </w:r>
      <w:r>
        <w:rPr>
          <w:rStyle w:val="VerbatimChar"/>
        </w:rPr>
        <w:t xml:space="preserve">updating: content/data/model/weights.epoch_96.hdf5 (deflated 9%)</w:t>
      </w:r>
      <w:r>
        <w:br/>
      </w:r>
      <w:r>
        <w:rPr>
          <w:rStyle w:val="VerbatimChar"/>
        </w:rPr>
        <w:t xml:space="preserve">updating: content/data/model/weights.epoch_07.hdf5 (deflated 9%)</w:t>
      </w:r>
      <w:r>
        <w:br/>
      </w:r>
      <w:r>
        <w:rPr>
          <w:rStyle w:val="VerbatimChar"/>
        </w:rPr>
        <w:t xml:space="preserve">updating: content/data/model/weights.epoch_01.hdf5 (deflated 8%)</w:t>
      </w:r>
      <w:r>
        <w:br/>
      </w:r>
      <w:r>
        <w:rPr>
          <w:rStyle w:val="VerbatimChar"/>
        </w:rPr>
        <w:t xml:space="preserve">updating: content/data/model/weights.epoch_76.hdf5 (deflated 9%)</w:t>
      </w:r>
      <w:r>
        <w:br/>
      </w:r>
      <w:r>
        <w:rPr>
          <w:rStyle w:val="VerbatimChar"/>
        </w:rPr>
        <w:t xml:space="preserve">updating: content/data/model/weights.epoch_35.hdf5 (deflated 9%)</w:t>
      </w:r>
      <w:r>
        <w:br/>
      </w:r>
      <w:r>
        <w:rPr>
          <w:rStyle w:val="VerbatimChar"/>
        </w:rPr>
        <w:t xml:space="preserve">updating: content/data/model/weights.epoch_99.hdf5 (deflated 9%)</w:t>
      </w:r>
      <w:r>
        <w:br/>
      </w:r>
      <w:r>
        <w:rPr>
          <w:rStyle w:val="VerbatimChar"/>
        </w:rPr>
        <w:t xml:space="preserve">updating: content/data/model/weights.epoch_64.hdf5 (deflated 9%)</w:t>
      </w:r>
      <w:r>
        <w:br/>
      </w:r>
      <w:r>
        <w:rPr>
          <w:rStyle w:val="VerbatimChar"/>
        </w:rPr>
        <w:t xml:space="preserve">updating: content/data/model/weights.epoch_90.hdf5 (deflated 9%)</w:t>
      </w:r>
      <w:r>
        <w:br/>
      </w:r>
      <w:r>
        <w:rPr>
          <w:rStyle w:val="VerbatimChar"/>
        </w:rPr>
        <w:t xml:space="preserve">updating: content/data/model/weights.epoch_79.hdf5 (deflated 9%)</w:t>
      </w:r>
      <w:r>
        <w:br/>
      </w:r>
      <w:r>
        <w:rPr>
          <w:rStyle w:val="VerbatimChar"/>
        </w:rPr>
        <w:t xml:space="preserve">updating: content/data/model/weights.epoch_82.hdf5 (deflated 9%)</w:t>
      </w:r>
      <w:r>
        <w:br/>
      </w:r>
      <w:r>
        <w:rPr>
          <w:rStyle w:val="VerbatimChar"/>
        </w:rPr>
        <w:t xml:space="preserve">updating: content/data/model/weights.epoch_39.hdf5 (deflated 9%)</w:t>
      </w:r>
      <w:r>
        <w:br/>
      </w:r>
      <w:r>
        <w:rPr>
          <w:rStyle w:val="VerbatimChar"/>
        </w:rPr>
        <w:t xml:space="preserve">updating: content/data/model/weights.epoch_95.hdf5 (deflated 9%)</w:t>
      </w:r>
      <w:r>
        <w:br/>
      </w:r>
      <w:r>
        <w:rPr>
          <w:rStyle w:val="VerbatimChar"/>
        </w:rPr>
        <w:t xml:space="preserve">updating: content/data/model/weights.epoch_91.hdf5 (deflated 9%)</w:t>
      </w:r>
      <w:r>
        <w:br/>
      </w:r>
      <w:r>
        <w:rPr>
          <w:rStyle w:val="VerbatimChar"/>
        </w:rPr>
        <w:t xml:space="preserve">updating: content/data/model/weights.epoch_03.hdf5 (deflated 8%)</w:t>
      </w:r>
      <w:r>
        <w:br/>
      </w:r>
      <w:r>
        <w:rPr>
          <w:rStyle w:val="VerbatimChar"/>
        </w:rPr>
        <w:t xml:space="preserve">updating: content/data/model/weights.epoch_65.hdf5 (deflated 9%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essageError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8-f6da413c0a17&gt; in &lt;module&gt;()</w:t>
      </w:r>
      <w:r>
        <w:br/>
      </w:r>
      <w:r>
        <w:rPr>
          <w:rStyle w:val="VerbatimChar"/>
        </w:rPr>
        <w:t xml:space="preserve">      2 </w:t>
      </w:r>
      <w:r>
        <w:br/>
      </w:r>
      <w:r>
        <w:rPr>
          <w:rStyle w:val="VerbatimChar"/>
        </w:rPr>
        <w:t xml:space="preserve">      3 from google.colab import files</w:t>
      </w:r>
      <w:r>
        <w:br/>
      </w:r>
      <w:r>
        <w:rPr>
          <w:rStyle w:val="VerbatimChar"/>
        </w:rPr>
        <w:t xml:space="preserve">----&gt; 4 files.download("/content/data/model.zip"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files.py in download(filename)</w:t>
      </w:r>
      <w:r>
        <w:br/>
      </w:r>
      <w:r>
        <w:rPr>
          <w:rStyle w:val="VerbatimChar"/>
        </w:rPr>
        <w:t xml:space="preserve">    176       'port': port,</w:t>
      </w:r>
      <w:r>
        <w:br/>
      </w:r>
      <w:r>
        <w:rPr>
          <w:rStyle w:val="VerbatimChar"/>
        </w:rPr>
        <w:t xml:space="preserve">    177       'path': _os.path.abspath(filename),</w:t>
      </w:r>
      <w:r>
        <w:br/>
      </w:r>
      <w:r>
        <w:rPr>
          <w:rStyle w:val="VerbatimChar"/>
        </w:rPr>
        <w:t xml:space="preserve">--&gt; 178       'name': _os.path.basename(filename),</w:t>
      </w:r>
      <w:r>
        <w:br/>
      </w:r>
      <w:r>
        <w:rPr>
          <w:rStyle w:val="VerbatimChar"/>
        </w:rPr>
        <w:t xml:space="preserve">    179   }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output/_js.py in eval_js(script, ignore_result)</w:t>
      </w:r>
      <w:r>
        <w:br/>
      </w:r>
      <w:r>
        <w:rPr>
          <w:rStyle w:val="VerbatimChar"/>
        </w:rPr>
        <w:t xml:space="preserve">     37   if ignore_result:</w:t>
      </w:r>
      <w:r>
        <w:br/>
      </w:r>
      <w:r>
        <w:rPr>
          <w:rStyle w:val="VerbatimChar"/>
        </w:rPr>
        <w:t xml:space="preserve">     38     return</w:t>
      </w:r>
      <w:r>
        <w:br/>
      </w:r>
      <w:r>
        <w:rPr>
          <w:rStyle w:val="VerbatimChar"/>
        </w:rPr>
        <w:t xml:space="preserve">---&gt; 39   return _message.read_reply_from_input(request_id)</w:t>
      </w:r>
      <w:r>
        <w:br/>
      </w:r>
      <w:r>
        <w:rPr>
          <w:rStyle w:val="VerbatimChar"/>
        </w:rPr>
        <w:t xml:space="preserve">     40 </w:t>
      </w:r>
      <w:r>
        <w:br/>
      </w:r>
      <w:r>
        <w:rPr>
          <w:rStyle w:val="VerbatimChar"/>
        </w:rPr>
        <w:t xml:space="preserve">     41 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_message.py in read_reply_from_input(message_id, timeout_sec)</w:t>
      </w:r>
      <w:r>
        <w:br/>
      </w:r>
      <w:r>
        <w:rPr>
          <w:rStyle w:val="VerbatimChar"/>
        </w:rPr>
        <w:t xml:space="preserve">    104         reply.get('colab_msg_id') == message_id):</w:t>
      </w:r>
      <w:r>
        <w:br/>
      </w:r>
      <w:r>
        <w:rPr>
          <w:rStyle w:val="VerbatimChar"/>
        </w:rPr>
        <w:t xml:space="preserve">    105       if 'error' in reply:</w:t>
      </w:r>
      <w:r>
        <w:br/>
      </w:r>
      <w:r>
        <w:rPr>
          <w:rStyle w:val="VerbatimChar"/>
        </w:rPr>
        <w:t xml:space="preserve">--&gt; 106         raise MessageError(reply['error'])</w:t>
      </w:r>
      <w:r>
        <w:br/>
      </w:r>
      <w:r>
        <w:rPr>
          <w:rStyle w:val="VerbatimChar"/>
        </w:rPr>
        <w:t xml:space="preserve">    107       return reply.get('data', None)</w:t>
      </w:r>
      <w:r>
        <w:br/>
      </w:r>
      <w:r>
        <w:rPr>
          <w:rStyle w:val="VerbatimChar"/>
        </w:rPr>
        <w:t xml:space="preserve">    108 </w:t>
      </w:r>
      <w:r>
        <w:br/>
      </w:r>
      <w:r>
        <w:br/>
      </w:r>
      <w:r>
        <w:br/>
      </w:r>
      <w:r>
        <w:rPr>
          <w:rStyle w:val="VerbatimChar"/>
        </w:rPr>
        <w:t xml:space="preserve">MessageError: TypeError: Failed to fe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31:47Z</dcterms:created>
  <dcterms:modified xsi:type="dcterms:W3CDTF">2020-05-18T1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